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2A2FCD" w:rsidP="00E0085D">
      <w:pPr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D12BA9" wp14:editId="50849E74">
                <wp:simplePos x="0" y="0"/>
                <wp:positionH relativeFrom="page">
                  <wp:posOffset>1992573</wp:posOffset>
                </wp:positionH>
                <wp:positionV relativeFrom="paragraph">
                  <wp:posOffset>36867</wp:posOffset>
                </wp:positionV>
                <wp:extent cx="3527425" cy="2204113"/>
                <wp:effectExtent l="0" t="0" r="0" b="5715"/>
                <wp:wrapNone/>
                <wp:docPr id="62" name="Dikdörtgen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7425" cy="22041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  <w:b/>
                                <w:bCs/>
                              </w:rPr>
                            </w:pPr>
                            <w:r w:rsidRPr="002A2FCD">
                              <w:rPr>
                                <w:rFonts w:eastAsia="Calibri"/>
                                <w:b/>
                                <w:bCs/>
                              </w:rPr>
                              <w:t>BAŞLIK BAŞLIK BAŞLIK BAŞLIK BAŞLIK BAŞLIK BAŞLIK BAŞLIK</w:t>
                            </w: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  <w:rPr>
                                <w:rFonts w:eastAsia="Calibri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d SOYAD</w:t>
                            </w:r>
                          </w:p>
                          <w:p w:rsidR="002A2FCD" w:rsidRPr="002A2FCD" w:rsidRDefault="002A2FCD" w:rsidP="002A2FCD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eastAsia="tr-TR"/>
                              </w:rPr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Yüksek Lisans /Doktora Tezi</w:t>
                            </w: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Danışman: Unvan Ad SOYAD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15479A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Tez No: 2020-001</w:t>
                            </w:r>
                          </w:p>
                          <w:p w:rsidR="002A2FCD" w:rsidRPr="002A2FCD" w:rsidRDefault="002A2FCD" w:rsidP="002A2FCD">
                            <w:pPr>
                              <w:pStyle w:val="Stil12nkkiYanaYaslalksatr125cmnce72nkSo"/>
                              <w:jc w:val="center"/>
                            </w:pPr>
                          </w:p>
                          <w:p w:rsidR="00902AD0" w:rsidRPr="002A2FCD" w:rsidRDefault="00902AD0" w:rsidP="002A2FCD">
                            <w:pPr>
                              <w:pStyle w:val="Stil12nkkiYanaYaslalksatr125cmnce72nkSo"/>
                              <w:jc w:val="center"/>
                            </w:pPr>
                            <w:r w:rsidRPr="002A2FCD">
                              <w:t>Afyonkarahis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Dikdörtgen 62" o:spid="_x0000_s1026" style="position:absolute;margin-left:156.9pt;margin-top:2.9pt;width:277.75pt;height:173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" stroked="f">
                <v:textbox>
                  <w:txbxContent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  <w:b/>
                          <w:bCs/>
                        </w:rPr>
                      </w:pPr>
                      <w:r w:rsidRPr="002A2FCD">
                        <w:rPr>
                          <w:rFonts w:eastAsia="Calibri"/>
                          <w:b/>
                          <w:bCs/>
                        </w:rPr>
                        <w:t>BAŞLIK BAŞLIK BAŞLIK BAŞLIK BAŞLIK BAŞLIK BAŞLIK BAŞLIK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  <w:rPr>
                          <w:rFonts w:eastAsia="Calibri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d SOYAD</w:t>
                      </w:r>
                    </w:p>
                    <w:p w:rsidR="002A2FCD" w:rsidRPr="002A2FCD" w:rsidRDefault="002A2FCD" w:rsidP="002A2FCD">
                      <w:pPr>
                        <w:spacing w:after="0" w:line="240" w:lineRule="auto"/>
                        <w:rPr>
                          <w:sz w:val="24"/>
                          <w:szCs w:val="24"/>
                          <w:lang w:eastAsia="tr-TR"/>
                        </w:rPr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Yüksek Lisans /Doktora Tezi</w:t>
                      </w: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Danışman: Unvan Ad SOYAD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15479A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Tez No: 2020-001</w:t>
                      </w:r>
                    </w:p>
                    <w:p w:rsidR="002A2FCD" w:rsidRPr="002A2FCD" w:rsidRDefault="002A2FCD" w:rsidP="002A2FCD">
                      <w:pPr>
                        <w:pStyle w:val="Stil12nkkiYanaYaslalksatr125cmnce72nkSo"/>
                        <w:jc w:val="center"/>
                      </w:pPr>
                    </w:p>
                    <w:p w:rsidR="00902AD0" w:rsidRPr="002A2FCD" w:rsidRDefault="00902AD0" w:rsidP="002A2FCD">
                      <w:pPr>
                        <w:pStyle w:val="Stil12nkkiYanaYaslalksatr125cmnce72nkSo"/>
                        <w:jc w:val="center"/>
                      </w:pPr>
                      <w:r w:rsidRPr="002A2FCD">
                        <w:t>Afyonkarahisa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4C1A7F" w:rsidRPr="00E0085D" w:rsidRDefault="00902AD0" w:rsidP="00E0085D">
      <w:pPr>
        <w:tabs>
          <w:tab w:val="left" w:pos="7320"/>
        </w:tabs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ab/>
      </w:r>
    </w:p>
    <w:p w:rsidR="0027306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FYON KOCATEPE ÜNİVERSİTESİ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SAĞLIK BİLİMLER ENSTİTÜSÜ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………………… ANABİLİM DALI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YÜKSEK LİSANS / DOKTORA TEZİ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bCs/>
          <w:sz w:val="28"/>
          <w:szCs w:val="28"/>
          <w:lang w:eastAsia="tr-TR"/>
        </w:rPr>
        <w:t xml:space="preserve">BAŞLIK BAŞLIK BAŞLIK BAŞLIK BAŞLIK BAŞLIK BAŞLIK BAŞLIK BAŞLIK BAŞLIK BAŞLIK BAŞLIK BAŞLIK BAŞLIK BAŞLIK BAŞLIK BAŞLIK BAŞLIK BAŞLIK BAŞLIK BAŞLIK BAŞLIK BAŞLIK BAŞLIK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Hazırlay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Ad SOYAD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Danışman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Unvan Ad SOYAD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2. Danışman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(Varsa</w:t>
      </w:r>
      <w:bookmarkStart w:id="0" w:name="_GoBack"/>
      <w:bookmarkEnd w:id="0"/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)</w:t>
      </w:r>
    </w:p>
    <w:p w:rsidR="00902AD0" w:rsidRPr="00E0085D" w:rsidRDefault="00902AD0" w:rsidP="00E0085D">
      <w:pPr>
        <w:spacing w:after="0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>Unvan Ad SOYAD</w:t>
      </w:r>
      <w:r w:rsidR="00142FEA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tr-TR"/>
        </w:rPr>
        <w:t xml:space="preserve"> </w:t>
      </w:r>
    </w:p>
    <w:p w:rsidR="0015479A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15479A" w:rsidP="0015479A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>Tez No: 2020-001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E0085D"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 xml:space="preserve">AFYONKARAHİSAR </w:t>
      </w:r>
    </w:p>
    <w:p w:rsidR="00902AD0" w:rsidRPr="00E0085D" w:rsidRDefault="00902AD0" w:rsidP="00E0085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</w:p>
    <w:p w:rsidR="00902AD0" w:rsidRPr="00E0085D" w:rsidRDefault="00902AD0" w:rsidP="00E0085D">
      <w:pPr>
        <w:jc w:val="center"/>
        <w:rPr>
          <w:rFonts w:ascii="Times New Roman" w:hAnsi="Times New Roman" w:cs="Times New Roman"/>
          <w:sz w:val="28"/>
          <w:szCs w:val="28"/>
        </w:rPr>
      </w:pPr>
      <w:r w:rsidRPr="00E0085D">
        <w:rPr>
          <w:rFonts w:ascii="Times New Roman" w:eastAsia="Times New Roman" w:hAnsi="Times New Roman" w:cs="Times New Roman"/>
          <w:b/>
          <w:szCs w:val="24"/>
          <w:lang w:eastAsia="tr-TR"/>
        </w:rPr>
        <w:t xml:space="preserve">Bu tez çalışması; Afyon Kocatepe Üniversitesi </w:t>
      </w:r>
      <w:r w:rsidRPr="00E0085D">
        <w:rPr>
          <w:rFonts w:ascii="Times New Roman" w:hAnsi="Times New Roman" w:cs="Times New Roman"/>
          <w:b/>
          <w:szCs w:val="24"/>
        </w:rPr>
        <w:t>Bilimsel Proje Araştırmaları Koordinasyon Birimi</w:t>
      </w:r>
      <w:r w:rsidRPr="00E0085D">
        <w:rPr>
          <w:rFonts w:ascii="Times New Roman" w:eastAsia="Times New Roman" w:hAnsi="Times New Roman" w:cs="Times New Roman"/>
          <w:b/>
          <w:szCs w:val="24"/>
          <w:lang w:eastAsia="tr-TR"/>
        </w:rPr>
        <w:t xml:space="preserve"> (BAPK) Tarafından Desteklenmiştir. Proje No: “00.SAĞ.BİL.00”</w:t>
      </w:r>
    </w:p>
    <w:p w:rsidR="0027306D" w:rsidRDefault="0027306D" w:rsidP="00E0085D">
      <w:pPr>
        <w:tabs>
          <w:tab w:val="left" w:pos="7320"/>
        </w:tabs>
        <w:rPr>
          <w:rFonts w:ascii="Times New Roman" w:hAnsi="Times New Roman" w:cs="Times New Roman"/>
        </w:rPr>
        <w:sectPr w:rsidR="0027306D" w:rsidSect="002A2FCD">
          <w:footerReference w:type="default" r:id="rId9"/>
          <w:pgSz w:w="11906" w:h="16838"/>
          <w:pgMar w:top="1701" w:right="1418" w:bottom="1701" w:left="2268" w:header="709" w:footer="709" w:gutter="0"/>
          <w:pgNumType w:fmt="lowerRoman" w:start="1"/>
          <w:cols w:space="708"/>
          <w:docGrid w:linePitch="360"/>
        </w:sect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5"/>
        <w:gridCol w:w="4191"/>
      </w:tblGrid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551E19" w:rsidP="00E0085D">
            <w:pPr>
              <w:pStyle w:val="Default"/>
              <w:spacing w:before="120" w:line="360" w:lineRule="auto"/>
              <w:jc w:val="center"/>
              <w:rPr>
                <w:color w:val="000000" w:themeColor="text1"/>
              </w:rPr>
            </w:pPr>
            <w:r w:rsidRPr="00E0085D">
              <w:lastRenderedPageBreak/>
              <w:br w:type="page"/>
            </w:r>
            <w:r w:rsidR="00902AD0" w:rsidRPr="00E0085D">
              <w:rPr>
                <w:b/>
                <w:bCs/>
                <w:color w:val="000000" w:themeColor="text1"/>
              </w:rPr>
              <w:t>TEZ KABUL VE ONAY SAYFASI</w:t>
            </w:r>
          </w:p>
          <w:p w:rsidR="00902AD0" w:rsidRPr="00E0085D" w:rsidRDefault="00902AD0" w:rsidP="00E0085D">
            <w:pPr>
              <w:spacing w:before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fyon Kocatepe Üniversitesi Sağlık Bilimleri Enstitüsü </w:t>
            </w:r>
            <w:r w:rsidR="002A2FCD" w:rsidRPr="002A2F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……………………..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abilim Dalı’nda</w:t>
            </w:r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………………….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rafından hazırlanan “</w:t>
            </w:r>
            <w:r w:rsidR="002A2FC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…………………..Başlık………….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” adlı tez çalışması lisansüstü eğitim ve öğretim yönetmeliğinin ilgili maddeleri uyarınca GG/AA/YYYY tarihinde aşağıdaki jüri tarafından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birliği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/ 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y çokluğu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e</w:t>
            </w:r>
            <w:r w:rsidRPr="00E0085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YÜKSEK LİSANS TEZİ / DOKTORA TEZİ </w:t>
            </w: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arak kabul edilmiştir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8720" w:type="dxa"/>
            <w:gridSpan w:val="2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aşkan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van, Ad, Soyad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02AD0" w:rsidRPr="00E0085D" w:rsidTr="00551E19">
        <w:tc>
          <w:tcPr>
            <w:tcW w:w="4373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van, Ad, Soyad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van, Ad, Soyad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4373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van, Ad, Soyad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02AD0" w:rsidRPr="00E0085D" w:rsidRDefault="00902AD0" w:rsidP="00E0085D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47" w:type="dxa"/>
            <w:tcBorders>
              <w:bottom w:val="thinThickSmallGap" w:sz="24" w:space="0" w:color="auto"/>
            </w:tcBorders>
          </w:tcPr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Üye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van, Ad, Soyad</w:t>
            </w:r>
          </w:p>
          <w:p w:rsidR="00902AD0" w:rsidRPr="00E0085D" w:rsidRDefault="00902AD0" w:rsidP="00E0085D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0085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İmza</w:t>
            </w:r>
          </w:p>
        </w:tc>
      </w:tr>
      <w:tr w:rsidR="00902AD0" w:rsidRPr="00E0085D" w:rsidTr="00551E19">
        <w:tc>
          <w:tcPr>
            <w:tcW w:w="8720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Afyon Kocatepe Üniversitesi </w:t>
            </w:r>
          </w:p>
          <w:p w:rsidR="00902AD0" w:rsidRPr="00E0085D" w:rsidRDefault="0027306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ağlık</w:t>
            </w:r>
            <w:r w:rsidR="00902AD0" w:rsidRPr="00E0085D">
              <w:rPr>
                <w:color w:val="000000" w:themeColor="text1"/>
              </w:rPr>
              <w:t xml:space="preserve"> Bilimleri Enstitüsü Yönetim Kurulu’nun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…… / …… / ……… tarih ve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…………… sayılı kararıyla onaylanmıştır. </w:t>
            </w:r>
          </w:p>
          <w:p w:rsidR="00902AD0" w:rsidRPr="00E0085D" w:rsidRDefault="00902AD0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2A2FC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</w:p>
          <w:p w:rsidR="00902AD0" w:rsidRPr="00E0085D" w:rsidRDefault="002A2FCD" w:rsidP="00E0085D">
            <w:pPr>
              <w:pStyle w:val="Default"/>
              <w:spacing w:line="36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f. Dr. Esma KOZAN</w:t>
            </w:r>
          </w:p>
          <w:p w:rsidR="00902AD0" w:rsidRPr="00E0085D" w:rsidRDefault="00902AD0" w:rsidP="002A2FCD">
            <w:pPr>
              <w:pStyle w:val="Default"/>
              <w:spacing w:line="360" w:lineRule="auto"/>
              <w:jc w:val="center"/>
              <w:rPr>
                <w:b/>
                <w:color w:val="000000" w:themeColor="text1"/>
              </w:rPr>
            </w:pPr>
            <w:r w:rsidRPr="00E0085D">
              <w:rPr>
                <w:color w:val="000000" w:themeColor="text1"/>
              </w:rPr>
              <w:t xml:space="preserve">Enstitü Müdürü </w:t>
            </w:r>
          </w:p>
        </w:tc>
      </w:tr>
    </w:tbl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BİLİMSEL ETİK BİLDİRİMİ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Sağlık Bilimleri Enstitüsü, Bilimsel Yayın Etiği İlkeleri ve Tez Yazım Kurallarına uygun olarak hazırladığım bu tez çalışmasında;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Tez içindeki bütün bilgi ve belgeleri akademik kurallar çerçevesinde elde ett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Görsel, işitsel ve yazılı tüm bilgi ve sonuçları bilimsel ahlak kurallarına uygun olarak s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aşkalarının eserlerinden yararlanılması durumunda ilgili eserlere bilimsel normlara uygun olarak atıfta bulunduğumu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Atıfta bulunduğum eserlerin tümünü kaynak olarak gösterdiğimi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Kullanılan verilerde herhangi bir tahrifat yapmadığımı,</w:t>
      </w:r>
    </w:p>
    <w:p w:rsidR="00902AD0" w:rsidRPr="00E0085D" w:rsidRDefault="00E0085D" w:rsidP="00E0085D">
      <w:pPr>
        <w:pStyle w:val="ListeParagraf"/>
        <w:tabs>
          <w:tab w:val="left" w:pos="2715"/>
        </w:tabs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902AD0" w:rsidRPr="00E0085D">
        <w:rPr>
          <w:rFonts w:ascii="Times New Roman" w:hAnsi="Times New Roman"/>
          <w:sz w:val="24"/>
          <w:szCs w:val="24"/>
        </w:rPr>
        <w:t>Bu tezin herhangi bir bölümünü Afyon Kocatepe Üniversitesi veya başka bir üniversitede başka bir tez çalışması olarak sunmadığımı</w:t>
      </w:r>
    </w:p>
    <w:p w:rsidR="00902AD0" w:rsidRPr="00E0085D" w:rsidRDefault="00902AD0" w:rsidP="00E0085D">
      <w:pPr>
        <w:tabs>
          <w:tab w:val="left" w:pos="2715"/>
        </w:tabs>
        <w:spacing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>beyan ederim</w:t>
      </w:r>
      <w:r w:rsidRPr="00E0085D">
        <w:rPr>
          <w:rFonts w:ascii="Times New Roman" w:hAnsi="Times New Roman" w:cs="Times New Roman"/>
        </w:rPr>
        <w:t>.</w:t>
      </w: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902AD0" w:rsidRPr="00E0085D" w:rsidRDefault="00860773" w:rsidP="00E0085D">
      <w:pPr>
        <w:tabs>
          <w:tab w:val="left" w:pos="4678"/>
          <w:tab w:val="left" w:pos="703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 xml:space="preserve">                      </w:t>
      </w:r>
      <w:r w:rsidR="00902AD0" w:rsidRPr="00E0085D">
        <w:rPr>
          <w:rFonts w:ascii="Times New Roman" w:hAnsi="Times New Roman" w:cs="Times New Roman"/>
        </w:rPr>
        <w:t>…../…../……….</w:t>
      </w:r>
    </w:p>
    <w:p w:rsidR="00902AD0" w:rsidRPr="00E0085D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     </w:t>
      </w:r>
      <w:r w:rsidR="00902AD0" w:rsidRPr="00E0085D">
        <w:rPr>
          <w:rFonts w:ascii="Times New Roman" w:hAnsi="Times New Roman" w:cs="Times New Roman"/>
        </w:rPr>
        <w:t>İmza</w:t>
      </w:r>
    </w:p>
    <w:p w:rsidR="00902AD0" w:rsidRPr="00E0085D" w:rsidRDefault="00860773" w:rsidP="00E0085D">
      <w:pPr>
        <w:tabs>
          <w:tab w:val="left" w:pos="4678"/>
          <w:tab w:val="left" w:pos="742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     </w:t>
      </w:r>
      <w:r w:rsidR="00902AD0" w:rsidRPr="00E0085D">
        <w:rPr>
          <w:rFonts w:ascii="Times New Roman" w:hAnsi="Times New Roman" w:cs="Times New Roman"/>
        </w:rPr>
        <w:t>Öğrenci – Adı- Soyadı</w:t>
      </w:r>
    </w:p>
    <w:p w:rsidR="00902AD0" w:rsidRPr="00E0085D" w:rsidRDefault="00902AD0" w:rsidP="00E0085D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902AD0" w:rsidRPr="00E0085D" w:rsidRDefault="00902AD0" w:rsidP="00E0085D">
      <w:pPr>
        <w:rPr>
          <w:rFonts w:ascii="Times New Roman" w:hAnsi="Times New Roman" w:cs="Times New Roman"/>
        </w:rPr>
      </w:pPr>
    </w:p>
    <w:p w:rsidR="00E0085D" w:rsidRPr="00E0085D" w:rsidRDefault="00E0085D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ÖZET</w:t>
      </w: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TEZİN TÜRKİYE TÜRKÇESİ BAŞLIĞI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>Anahtar Kelimeler:</w:t>
      </w:r>
      <w:r w:rsidRPr="00E0085D">
        <w:rPr>
          <w:rFonts w:ascii="Times New Roman" w:hAnsi="Times New Roman" w:cs="Times New Roman"/>
        </w:rPr>
        <w:t xml:space="preserve"> Kelime 1, Kelime 2, Kelime 3, Kelime 4, Kelime 5, Kelime 6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SUMMARY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t>ENGLISH TITLE OF THESIS</w:t>
      </w:r>
    </w:p>
    <w:p w:rsidR="00902AD0" w:rsidRPr="00E0085D" w:rsidRDefault="00902AD0" w:rsidP="00E0085D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860773" w:rsidRPr="00E0085D" w:rsidRDefault="00860773" w:rsidP="00860773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……</w:t>
      </w:r>
      <w:r w:rsidR="002A2FCD">
        <w:rPr>
          <w:rFonts w:ascii="Times New Roman" w:hAnsi="Times New Roman" w:cs="Times New Roman"/>
        </w:rPr>
        <w:t>…………………………………………………………………………………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 xml:space="preserve">Keywords: </w:t>
      </w:r>
      <w:r w:rsidRPr="00E0085D">
        <w:rPr>
          <w:rFonts w:ascii="Times New Roman" w:hAnsi="Times New Roman" w:cs="Times New Roman"/>
        </w:rPr>
        <w:t>Keyword 1, Keyword 2, Keyword 3, Keyword 4, Keyword 5 Keyword 6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Default"/>
        <w:spacing w:before="120" w:line="360" w:lineRule="auto"/>
        <w:jc w:val="center"/>
        <w:rPr>
          <w:b/>
        </w:rPr>
      </w:pPr>
    </w:p>
    <w:p w:rsidR="00902AD0" w:rsidRPr="00E0085D" w:rsidRDefault="00902AD0" w:rsidP="00E0085D">
      <w:pPr>
        <w:pStyle w:val="Default"/>
        <w:spacing w:before="120" w:line="360" w:lineRule="auto"/>
        <w:jc w:val="center"/>
        <w:rPr>
          <w:b/>
        </w:rPr>
      </w:pPr>
      <w:r w:rsidRPr="00E0085D">
        <w:rPr>
          <w:b/>
        </w:rPr>
        <w:t>ÖNSÖZ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both"/>
      </w:pPr>
      <w:r w:rsidRPr="00E0085D">
        <w:t xml:space="preserve">Yapılan tez çalışması ile ilgili katkı ve destekte bulunan kişi ve kurumlar ile finansal destek veren TÜBİTAK, BAP vb kuruluşlara bu sayfada teşekkür edilir. 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  <w:r w:rsidRPr="00E0085D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:rsidR="00902AD0" w:rsidRPr="00E0085D" w:rsidRDefault="00902AD0" w:rsidP="00E0085D">
      <w:pPr>
        <w:pStyle w:val="Default"/>
        <w:spacing w:before="120" w:line="360" w:lineRule="auto"/>
        <w:jc w:val="both"/>
      </w:pPr>
    </w:p>
    <w:p w:rsidR="00902AD0" w:rsidRPr="00E0085D" w:rsidRDefault="00902AD0" w:rsidP="00E0085D">
      <w:pPr>
        <w:pStyle w:val="Default"/>
        <w:spacing w:before="120" w:line="360" w:lineRule="auto"/>
        <w:jc w:val="right"/>
      </w:pPr>
    </w:p>
    <w:p w:rsidR="00902AD0" w:rsidRPr="00E0085D" w:rsidRDefault="00902AD0" w:rsidP="00E0085D">
      <w:pPr>
        <w:pStyle w:val="Default"/>
        <w:spacing w:before="120" w:line="360" w:lineRule="auto"/>
        <w:jc w:val="center"/>
      </w:pPr>
      <w:r w:rsidRPr="00E0085D">
        <w:t>Öğrencinin Adı SOYADI</w:t>
      </w:r>
    </w:p>
    <w:p w:rsidR="00902AD0" w:rsidRPr="00E0085D" w:rsidRDefault="00902AD0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085D">
        <w:rPr>
          <w:rFonts w:ascii="Times New Roman" w:hAnsi="Times New Roman" w:cs="Times New Roman"/>
          <w:sz w:val="24"/>
          <w:szCs w:val="24"/>
        </w:rPr>
        <w:t>Afyonkarahisar</w:t>
      </w:r>
    </w:p>
    <w:p w:rsidR="00902AD0" w:rsidRPr="00E0085D" w:rsidRDefault="00902AD0" w:rsidP="00E0085D">
      <w:pPr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0085D">
        <w:rPr>
          <w:rFonts w:ascii="Times New Roman" w:hAnsi="Times New Roman" w:cs="Times New Roman"/>
          <w:sz w:val="24"/>
          <w:szCs w:val="24"/>
        </w:rPr>
        <w:t>2020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</w:rPr>
      </w:pPr>
      <w:bookmarkStart w:id="1" w:name="_Toc463307417"/>
      <w:bookmarkStart w:id="2" w:name="_Toc463308592"/>
      <w:bookmarkStart w:id="3" w:name="_Toc463308727"/>
      <w:bookmarkStart w:id="4" w:name="_Toc464652596"/>
      <w:r w:rsidRPr="00E0085D">
        <w:rPr>
          <w:szCs w:val="24"/>
        </w:rPr>
        <w:lastRenderedPageBreak/>
        <w:t>İÇİNDEKİLER</w:t>
      </w:r>
      <w:bookmarkEnd w:id="1"/>
      <w:bookmarkEnd w:id="2"/>
      <w:bookmarkEnd w:id="3"/>
      <w:bookmarkEnd w:id="4"/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1"/>
        <w:gridCol w:w="1095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bookmarkStart w:id="5" w:name="_Toc463307418"/>
            <w:bookmarkStart w:id="6" w:name="_Toc463308593"/>
            <w:bookmarkStart w:id="7" w:name="_Toc463308728"/>
            <w:bookmarkStart w:id="8" w:name="_Toc464652597"/>
            <w:r w:rsidRPr="00E0085D">
              <w:rPr>
                <w:rFonts w:ascii="Times New Roman" w:hAnsi="Times New Roman" w:cs="Times New Roman"/>
                <w:b/>
                <w:color w:val="000000"/>
              </w:rPr>
              <w:t xml:space="preserve">KABUL VE ONAY SAYFASI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>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 xml:space="preserve">BİLİMSEL ETİK BİLDİRİM SAYFASI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>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 xml:space="preserve">ÖZET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>I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 xml:space="preserve">SUMMARY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>V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 xml:space="preserve">ÖNSÖZ SAYFASI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color w:val="000000"/>
              </w:rPr>
              <w:t>V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 xml:space="preserve">İÇİNDEKİLER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V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 xml:space="preserve">SİMGELER VE KISALTMALAR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VII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 xml:space="preserve">ŞEKİLLER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I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 xml:space="preserve">ÇİZELGELER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X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 xml:space="preserve">RESİMLER 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XI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1. GİRİŞ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902AD0" w:rsidRPr="00E0085D">
              <w:rPr>
                <w:rFonts w:ascii="Times New Roman" w:hAnsi="Times New Roman" w:cs="Times New Roman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1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902AD0" w:rsidRPr="00E0085D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1.1</w:t>
            </w:r>
            <w:r w:rsidR="00902AD0" w:rsidRPr="00E0085D">
              <w:rPr>
                <w:rFonts w:ascii="Times New Roman" w:hAnsi="Times New Roman" w:cs="Times New Roman"/>
              </w:rPr>
              <w:t>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1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902AD0" w:rsidRPr="00E0085D">
              <w:rPr>
                <w:rFonts w:ascii="Times New Roman" w:hAnsi="Times New Roman" w:cs="Times New Roman"/>
                <w:b/>
              </w:rPr>
              <w:t>. MATERYAL ve METOT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2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02AD0" w:rsidRPr="00E0085D">
              <w:rPr>
                <w:rFonts w:ascii="Times New Roman" w:hAnsi="Times New Roman" w:cs="Times New Roman"/>
              </w:rPr>
              <w:t>.1. Materyal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02AD0" w:rsidRPr="00E0085D">
              <w:rPr>
                <w:rFonts w:ascii="Times New Roman" w:hAnsi="Times New Roman" w:cs="Times New Roman"/>
              </w:rPr>
              <w:t>.1.1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2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02AD0" w:rsidRPr="00E0085D">
              <w:rPr>
                <w:rFonts w:ascii="Times New Roman" w:hAnsi="Times New Roman" w:cs="Times New Roman"/>
              </w:rPr>
              <w:t>.2. Metot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02AD0" w:rsidRPr="00E0085D">
              <w:rPr>
                <w:rFonts w:ascii="Times New Roman" w:hAnsi="Times New Roman" w:cs="Times New Roman"/>
              </w:rPr>
              <w:t>.2.1.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02AD0" w:rsidRPr="00E0085D">
              <w:rPr>
                <w:rFonts w:ascii="Times New Roman" w:hAnsi="Times New Roman" w:cs="Times New Roman"/>
              </w:rPr>
              <w:t>.2.2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2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="00902AD0" w:rsidRPr="00E0085D">
              <w:rPr>
                <w:rFonts w:ascii="Times New Roman" w:hAnsi="Times New Roman" w:cs="Times New Roman"/>
                <w:b/>
              </w:rPr>
              <w:t>. BULGULAR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3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902AD0" w:rsidRPr="00E0085D">
              <w:rPr>
                <w:rFonts w:ascii="Times New Roman" w:hAnsi="Times New Roman" w:cs="Times New Roman"/>
              </w:rPr>
              <w:t>.1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3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902AD0" w:rsidRPr="00E0085D">
              <w:rPr>
                <w:rFonts w:ascii="Times New Roman" w:hAnsi="Times New Roman" w:cs="Times New Roman"/>
              </w:rPr>
              <w:t>.2. Alt Başlık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3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  <w:r w:rsidR="00902AD0" w:rsidRPr="00E0085D">
              <w:rPr>
                <w:rFonts w:ascii="Times New Roman" w:hAnsi="Times New Roman" w:cs="Times New Roman"/>
                <w:b/>
              </w:rPr>
              <w:t>. TARTIŞMA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3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  <w:r w:rsidR="00902AD0" w:rsidRPr="00E0085D">
              <w:rPr>
                <w:rFonts w:ascii="Times New Roman" w:hAnsi="Times New Roman" w:cs="Times New Roman"/>
                <w:b/>
              </w:rPr>
              <w:t>. SONUÇ ve ÖNERİLER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4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902AD0" w:rsidRPr="00E0085D">
              <w:rPr>
                <w:rFonts w:ascii="Times New Roman" w:hAnsi="Times New Roman" w:cs="Times New Roman"/>
                <w:b/>
              </w:rPr>
              <w:t>. KAYNAKLAR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55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7</w:t>
            </w:r>
            <w:r w:rsidR="00902AD0" w:rsidRPr="00E0085D">
              <w:rPr>
                <w:rFonts w:ascii="Times New Roman" w:hAnsi="Times New Roman" w:cs="Times New Roman"/>
                <w:b/>
              </w:rPr>
              <w:t>. EKLER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60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7D10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902AD0" w:rsidRPr="00E0085D">
              <w:rPr>
                <w:rFonts w:ascii="Times New Roman" w:hAnsi="Times New Roman" w:cs="Times New Roman"/>
              </w:rPr>
              <w:t>.1. Hayvan Deneyleri Yerel Etik Kurul Kararı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61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7D105D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902AD0" w:rsidRPr="00E0085D">
              <w:rPr>
                <w:rFonts w:ascii="Times New Roman" w:hAnsi="Times New Roman" w:cs="Times New Roman"/>
              </w:rPr>
              <w:t xml:space="preserve">.2. </w:t>
            </w:r>
            <w:r w:rsidR="00551E19" w:rsidRPr="00E0085D">
              <w:rPr>
                <w:rFonts w:ascii="Times New Roman" w:hAnsi="Times New Roman" w:cs="Times New Roman"/>
              </w:rPr>
              <w:t>Anket Formu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0085D">
              <w:rPr>
                <w:rFonts w:ascii="Times New Roman" w:hAnsi="Times New Roman" w:cs="Times New Roman"/>
              </w:rPr>
              <w:t>62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ÖZGEÇMİŞ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0085D">
              <w:rPr>
                <w:rFonts w:ascii="Times New Roman" w:hAnsi="Times New Roman" w:cs="Times New Roman"/>
                <w:b/>
              </w:rPr>
              <w:t>63</w:t>
            </w:r>
          </w:p>
        </w:tc>
      </w:tr>
    </w:tbl>
    <w:p w:rsidR="00860773" w:rsidRDefault="00860773" w:rsidP="00E0085D">
      <w:pPr>
        <w:pStyle w:val="Balk1"/>
        <w:spacing w:line="276" w:lineRule="auto"/>
        <w:ind w:firstLine="0"/>
        <w:jc w:val="center"/>
        <w:rPr>
          <w:lang w:val="tr-TR"/>
        </w:rPr>
      </w:pPr>
      <w:bookmarkStart w:id="9" w:name="_Toc463307419"/>
      <w:bookmarkStart w:id="10" w:name="_Toc463308594"/>
      <w:bookmarkStart w:id="11" w:name="_Toc463308729"/>
      <w:bookmarkStart w:id="12" w:name="_Toc464652598"/>
      <w:bookmarkEnd w:id="5"/>
      <w:bookmarkEnd w:id="6"/>
      <w:bookmarkEnd w:id="7"/>
      <w:bookmarkEnd w:id="8"/>
    </w:p>
    <w:p w:rsidR="007D105D" w:rsidRDefault="007D105D" w:rsidP="00E0085D">
      <w:pPr>
        <w:pStyle w:val="Balk1"/>
        <w:spacing w:line="276" w:lineRule="auto"/>
        <w:ind w:firstLine="0"/>
        <w:jc w:val="center"/>
        <w:rPr>
          <w:lang w:val="tr-TR"/>
        </w:rPr>
      </w:pPr>
    </w:p>
    <w:p w:rsidR="00902AD0" w:rsidRPr="00E0085D" w:rsidRDefault="00902AD0" w:rsidP="00E0085D">
      <w:pPr>
        <w:pStyle w:val="Balk1"/>
        <w:spacing w:line="276" w:lineRule="auto"/>
        <w:ind w:firstLine="0"/>
        <w:jc w:val="center"/>
        <w:rPr>
          <w:lang w:val="tr-TR"/>
        </w:rPr>
      </w:pPr>
      <w:r w:rsidRPr="00E0085D">
        <w:t>SİMGELER VE KISALTMALAR DİZİNİ</w:t>
      </w:r>
      <w:bookmarkEnd w:id="9"/>
      <w:bookmarkEnd w:id="10"/>
      <w:bookmarkEnd w:id="11"/>
      <w:bookmarkEnd w:id="12"/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E0085D" w:rsidRDefault="00902AD0" w:rsidP="00E0085D">
      <w:pPr>
        <w:rPr>
          <w:rFonts w:ascii="Times New Roman" w:hAnsi="Times New Roman" w:cs="Times New Roman"/>
          <w:lang w:eastAsia="x-none"/>
        </w:rPr>
      </w:pP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%:</w:t>
      </w:r>
      <w:r w:rsidRPr="00E0085D">
        <w:rPr>
          <w:rFonts w:ascii="Times New Roman" w:eastAsia="Times New Roman" w:hAnsi="Times New Roman" w:cs="Times New Roman"/>
        </w:rPr>
        <w:t xml:space="preserve"> Yüzde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ANOVA:</w:t>
      </w:r>
      <w:r w:rsidRPr="00E0085D">
        <w:rPr>
          <w:rFonts w:ascii="Times New Roman" w:eastAsia="Times New Roman" w:hAnsi="Times New Roman" w:cs="Times New Roman"/>
        </w:rPr>
        <w:t xml:space="preserve"> Analysis of Variance (ANOVA)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>Bkz.:</w:t>
      </w:r>
      <w:r w:rsidRPr="00E0085D">
        <w:rPr>
          <w:rFonts w:ascii="Times New Roman" w:hAnsi="Times New Roman" w:cs="Times New Roman"/>
        </w:rPr>
        <w:t xml:space="preserve"> Bakınız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f:</w:t>
      </w:r>
      <w:r w:rsidRPr="00E0085D">
        <w:rPr>
          <w:rFonts w:ascii="Times New Roman" w:eastAsia="Times New Roman" w:hAnsi="Times New Roman" w:cs="Times New Roman"/>
        </w:rPr>
        <w:t xml:space="preserve"> Frekans.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F:</w:t>
      </w:r>
      <w:r w:rsidRPr="00E0085D">
        <w:rPr>
          <w:rFonts w:ascii="Times New Roman" w:eastAsia="Times New Roman" w:hAnsi="Times New Roman" w:cs="Times New Roman"/>
        </w:rPr>
        <w:t xml:space="preserve"> Varyans analizine (ANOVA) ilişkin parametre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N:</w:t>
      </w:r>
      <w:r w:rsidRPr="00E0085D">
        <w:rPr>
          <w:rFonts w:ascii="Times New Roman" w:eastAsia="Times New Roman" w:hAnsi="Times New Roman" w:cs="Times New Roman"/>
        </w:rPr>
        <w:t xml:space="preserve"> Evren büyüklüğü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n:</w:t>
      </w:r>
      <w:r w:rsidRPr="00E0085D">
        <w:rPr>
          <w:rFonts w:ascii="Times New Roman" w:eastAsia="Times New Roman" w:hAnsi="Times New Roman" w:cs="Times New Roman"/>
        </w:rPr>
        <w:t xml:space="preserve"> Örneklem büyüklüğü</w:t>
      </w:r>
    </w:p>
    <w:p w:rsidR="00902AD0" w:rsidRPr="00E0085D" w:rsidRDefault="00902AD0" w:rsidP="002A2FCD">
      <w:pPr>
        <w:spacing w:after="0" w:line="360" w:lineRule="auto"/>
        <w:rPr>
          <w:rFonts w:ascii="Times New Roman" w:eastAsia="Times New Roman" w:hAnsi="Times New Roman" w:cs="Times New Roman"/>
        </w:rPr>
      </w:pPr>
      <w:r w:rsidRPr="00E0085D">
        <w:rPr>
          <w:rFonts w:ascii="Times New Roman" w:eastAsia="Times New Roman" w:hAnsi="Times New Roman" w:cs="Times New Roman"/>
          <w:b/>
        </w:rPr>
        <w:t>p:</w:t>
      </w:r>
      <w:r w:rsidRPr="00E0085D">
        <w:rPr>
          <w:rFonts w:ascii="Times New Roman" w:eastAsia="Times New Roman" w:hAnsi="Times New Roman" w:cs="Times New Roman"/>
        </w:rPr>
        <w:t xml:space="preserve"> Anlamlılık (önemlilik) testine ilişkin olasılık değeri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>T.C.</w:t>
      </w:r>
      <w:r w:rsidRPr="00E0085D">
        <w:rPr>
          <w:rFonts w:ascii="Times New Roman" w:hAnsi="Times New Roman" w:cs="Times New Roman"/>
        </w:rPr>
        <w:t xml:space="preserve"> : Türkiye Cumhuriyeti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  <w:b/>
        </w:rPr>
        <w:t>TDK:</w:t>
      </w:r>
      <w:r w:rsidRPr="00E0085D">
        <w:rPr>
          <w:rFonts w:ascii="Times New Roman" w:hAnsi="Times New Roman" w:cs="Times New Roman"/>
        </w:rPr>
        <w:t xml:space="preserve"> Türk Dil Kurumu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TGK: Türk Gıda Kodeksi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bookmarkStart w:id="13" w:name="_Toc463307471"/>
      <w:bookmarkStart w:id="14" w:name="_Toc463308646"/>
      <w:bookmarkStart w:id="15" w:name="_Toc463308781"/>
      <w:bookmarkStart w:id="16" w:name="_Toc464652650"/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tabs>
          <w:tab w:val="left" w:pos="1653"/>
        </w:tabs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  <w:r w:rsidR="002A2FCD">
        <w:rPr>
          <w:rFonts w:ascii="Times New Roman" w:hAnsi="Times New Roman" w:cs="Times New Roman"/>
        </w:rPr>
        <w:tab/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Pr="00E0085D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</w:p>
    <w:p w:rsidR="00902AD0" w:rsidRDefault="00902AD0" w:rsidP="002A2FCD">
      <w:pPr>
        <w:spacing w:after="0" w:line="360" w:lineRule="auto"/>
        <w:rPr>
          <w:rFonts w:ascii="Times New Roman" w:hAnsi="Times New Roman" w:cs="Times New Roman"/>
        </w:rPr>
      </w:pPr>
      <w:r w:rsidRPr="00E0085D">
        <w:rPr>
          <w:rFonts w:ascii="Times New Roman" w:hAnsi="Times New Roman" w:cs="Times New Roman"/>
        </w:rPr>
        <w:t>…………</w:t>
      </w:r>
      <w:bookmarkEnd w:id="13"/>
      <w:bookmarkEnd w:id="14"/>
      <w:bookmarkEnd w:id="15"/>
      <w:bookmarkEnd w:id="16"/>
    </w:p>
    <w:p w:rsidR="002A2FCD" w:rsidRDefault="002A2FCD" w:rsidP="002A2FCD">
      <w:pPr>
        <w:spacing w:after="0" w:line="360" w:lineRule="auto"/>
        <w:rPr>
          <w:rFonts w:ascii="Times New Roman" w:hAnsi="Times New Roman" w:cs="Times New Roman"/>
        </w:rPr>
      </w:pPr>
    </w:p>
    <w:p w:rsidR="002A2FCD" w:rsidRPr="00E0085D" w:rsidRDefault="002A2FCD" w:rsidP="002A2FCD">
      <w:pPr>
        <w:spacing w:after="0" w:line="360" w:lineRule="auto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Şekil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0"/>
        <w:gridCol w:w="1096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Şekil 1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Şekil 2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Şekil 2.2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Şekil 4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ÇİZELGE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0"/>
        <w:gridCol w:w="1096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Çizelge 1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Çizelge 2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Çizelge 2.2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Çizelge 4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860773" w:rsidRDefault="00860773" w:rsidP="00E0085D">
      <w:pPr>
        <w:pStyle w:val="Balk1"/>
        <w:ind w:firstLine="0"/>
        <w:jc w:val="center"/>
        <w:rPr>
          <w:szCs w:val="24"/>
          <w:lang w:val="tr-TR"/>
        </w:rPr>
      </w:pPr>
    </w:p>
    <w:p w:rsidR="00902AD0" w:rsidRPr="00E0085D" w:rsidRDefault="00902AD0" w:rsidP="00E0085D">
      <w:pPr>
        <w:pStyle w:val="Balk1"/>
        <w:ind w:firstLine="0"/>
        <w:jc w:val="center"/>
        <w:rPr>
          <w:szCs w:val="24"/>
          <w:lang w:val="tr-TR"/>
        </w:rPr>
      </w:pPr>
      <w:r w:rsidRPr="00E0085D">
        <w:rPr>
          <w:szCs w:val="24"/>
          <w:lang w:val="tr-TR"/>
        </w:rPr>
        <w:t>RESİMLER</w:t>
      </w:r>
    </w:p>
    <w:p w:rsidR="00902AD0" w:rsidRPr="00E0085D" w:rsidRDefault="00902AD0" w:rsidP="00E0085D">
      <w:pPr>
        <w:spacing w:after="0" w:line="240" w:lineRule="auto"/>
        <w:jc w:val="right"/>
        <w:rPr>
          <w:rFonts w:ascii="Times New Roman" w:hAnsi="Times New Roman" w:cs="Times New Roman"/>
          <w:szCs w:val="24"/>
          <w:highlight w:val="yellow"/>
          <w:u w:val="single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0"/>
        <w:gridCol w:w="1096"/>
      </w:tblGrid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E0085D">
              <w:rPr>
                <w:rFonts w:ascii="Times New Roman" w:hAnsi="Times New Roman" w:cs="Times New Roman"/>
                <w:b/>
                <w:szCs w:val="24"/>
              </w:rPr>
              <w:t>SAYFA</w:t>
            </w: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Resim 1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Resim 2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Resim 2.2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0085D">
              <w:rPr>
                <w:rFonts w:ascii="Times New Roman" w:hAnsi="Times New Roman" w:cs="Times New Roman"/>
                <w:color w:val="000000"/>
              </w:rPr>
              <w:t>Resim 4.1. xxxxxxx xxxxxxx xxxxxx xxxxxx</w:t>
            </w: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02AD0" w:rsidRPr="00E0085D" w:rsidTr="00902AD0">
        <w:tc>
          <w:tcPr>
            <w:tcW w:w="7618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2" w:type="dxa"/>
            <w:vAlign w:val="center"/>
          </w:tcPr>
          <w:p w:rsidR="00902AD0" w:rsidRPr="00E0085D" w:rsidRDefault="00902AD0" w:rsidP="00E0085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</w:rPr>
        <w:sectPr w:rsidR="0027306D" w:rsidSect="002A2FCD">
          <w:pgSz w:w="11906" w:h="16838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lastRenderedPageBreak/>
        <w:t>1. GİRİŞ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2</w:t>
      </w:r>
      <w:r w:rsidR="00902AD0" w:rsidRPr="00E0085D">
        <w:rPr>
          <w:rFonts w:ascii="Times New Roman" w:hAnsi="Times New Roman" w:cs="Times New Roman"/>
          <w:b/>
        </w:rPr>
        <w:t>. MATERYAL ve METOT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7D10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3</w:t>
      </w:r>
      <w:r w:rsidR="00902AD0" w:rsidRPr="00E0085D">
        <w:rPr>
          <w:rFonts w:ascii="Times New Roman" w:hAnsi="Times New Roman" w:cs="Times New Roman"/>
          <w:b/>
        </w:rPr>
        <w:t>. BULGULA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4</w:t>
      </w:r>
      <w:r w:rsidR="00902AD0" w:rsidRPr="00E0085D">
        <w:rPr>
          <w:rFonts w:ascii="Times New Roman" w:hAnsi="Times New Roman" w:cs="Times New Roman"/>
          <w:b/>
        </w:rPr>
        <w:t>. TARTIŞMA</w:t>
      </w:r>
    </w:p>
    <w:p w:rsidR="00902AD0" w:rsidRPr="00E0085D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Pr="00E0085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27306D" w:rsidRDefault="0027306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5</w:t>
      </w:r>
      <w:r w:rsidR="00902AD0" w:rsidRPr="00E0085D">
        <w:rPr>
          <w:rFonts w:ascii="Times New Roman" w:hAnsi="Times New Roman" w:cs="Times New Roman"/>
          <w:b/>
        </w:rPr>
        <w:t>. SONUÇ ve ÖNERİLE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6</w:t>
      </w:r>
      <w:r w:rsidR="00902AD0" w:rsidRPr="00E0085D">
        <w:rPr>
          <w:rFonts w:ascii="Times New Roman" w:hAnsi="Times New Roman" w:cs="Times New Roman"/>
          <w:b/>
        </w:rPr>
        <w:t>. KAYNAKLAR</w:t>
      </w: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7D105D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7</w:t>
      </w:r>
      <w:r w:rsidR="00902AD0" w:rsidRPr="00E0085D">
        <w:rPr>
          <w:rFonts w:ascii="Times New Roman" w:hAnsi="Times New Roman" w:cs="Times New Roman"/>
          <w:b/>
        </w:rPr>
        <w:t>. EKLER</w:t>
      </w:r>
    </w:p>
    <w:p w:rsidR="00902AD0" w:rsidRDefault="007D105D" w:rsidP="00E0085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k 7</w:t>
      </w:r>
      <w:r w:rsidR="00902AD0" w:rsidRPr="00E0085D">
        <w:rPr>
          <w:rFonts w:ascii="Times New Roman" w:hAnsi="Times New Roman" w:cs="Times New Roman"/>
          <w:b/>
        </w:rPr>
        <w:t xml:space="preserve">.1. </w:t>
      </w:r>
      <w:r w:rsidR="00E0085D" w:rsidRPr="00E0085D">
        <w:rPr>
          <w:rFonts w:ascii="Times New Roman" w:hAnsi="Times New Roman" w:cs="Times New Roman"/>
        </w:rPr>
        <w:t>Hayvan Deneyleri Yerel Etik Kurul Kararı</w:t>
      </w:r>
    </w:p>
    <w:p w:rsidR="00427FB2" w:rsidRDefault="00427FB2" w:rsidP="00427FB2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Default="00902AD0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427FB2" w:rsidRDefault="00427FB2" w:rsidP="00E0085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02AD0" w:rsidRPr="00E0085D" w:rsidRDefault="00551E19" w:rsidP="002A2FCD">
      <w:pPr>
        <w:spacing w:line="360" w:lineRule="auto"/>
        <w:rPr>
          <w:rFonts w:ascii="Times New Roman" w:hAnsi="Times New Roman" w:cs="Times New Roman"/>
          <w:b/>
        </w:rPr>
      </w:pPr>
      <w:r w:rsidRPr="00E0085D">
        <w:rPr>
          <w:rFonts w:ascii="Times New Roman" w:hAnsi="Times New Roman" w:cs="Times New Roman"/>
          <w:b/>
        </w:rPr>
        <w:lastRenderedPageBreak/>
        <w:t>ÖZGEÇMİŞ</w:t>
      </w:r>
    </w:p>
    <w:sectPr w:rsidR="00902AD0" w:rsidRPr="00E0085D" w:rsidSect="00427FB2">
      <w:pgSz w:w="11906" w:h="16838" w:code="9"/>
      <w:pgMar w:top="1701" w:right="1418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2C55" w:rsidRDefault="00802C55" w:rsidP="00551E19">
      <w:pPr>
        <w:spacing w:after="0" w:line="240" w:lineRule="auto"/>
      </w:pPr>
      <w:r>
        <w:separator/>
      </w:r>
    </w:p>
  </w:endnote>
  <w:endnote w:type="continuationSeparator" w:id="0">
    <w:p w:rsidR="00802C55" w:rsidRDefault="00802C55" w:rsidP="00551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5600034"/>
      <w:docPartObj>
        <w:docPartGallery w:val="Page Numbers (Bottom of Page)"/>
        <w:docPartUnique/>
      </w:docPartObj>
    </w:sdtPr>
    <w:sdtEndPr/>
    <w:sdtContent>
      <w:p w:rsidR="0027306D" w:rsidRDefault="0027306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2FEA">
          <w:rPr>
            <w:noProof/>
          </w:rPr>
          <w:t>i</w:t>
        </w:r>
        <w:r>
          <w:fldChar w:fldCharType="end"/>
        </w:r>
      </w:p>
    </w:sdtContent>
  </w:sdt>
  <w:p w:rsidR="0027306D" w:rsidRDefault="0027306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2C55" w:rsidRDefault="00802C55" w:rsidP="00551E19">
      <w:pPr>
        <w:spacing w:after="0" w:line="240" w:lineRule="auto"/>
      </w:pPr>
      <w:r>
        <w:separator/>
      </w:r>
    </w:p>
  </w:footnote>
  <w:footnote w:type="continuationSeparator" w:id="0">
    <w:p w:rsidR="00802C55" w:rsidRDefault="00802C55" w:rsidP="00551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E34614"/>
    <w:multiLevelType w:val="hybridMultilevel"/>
    <w:tmpl w:val="0E2C275C"/>
    <w:lvl w:ilvl="0" w:tplc="8AE886E8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TI1NjU3MjS2MDJU0lEKTi0uzszPAykwrAUA0GiFFSwAAAA="/>
  </w:docVars>
  <w:rsids>
    <w:rsidRoot w:val="00902AD0"/>
    <w:rsid w:val="00142FEA"/>
    <w:rsid w:val="0015479A"/>
    <w:rsid w:val="0027306D"/>
    <w:rsid w:val="002A2FCD"/>
    <w:rsid w:val="00427FB2"/>
    <w:rsid w:val="004C1A7F"/>
    <w:rsid w:val="00551E19"/>
    <w:rsid w:val="007D105D"/>
    <w:rsid w:val="00802C55"/>
    <w:rsid w:val="0081187F"/>
    <w:rsid w:val="00860773"/>
    <w:rsid w:val="008722A6"/>
    <w:rsid w:val="008D0A58"/>
    <w:rsid w:val="00902AD0"/>
    <w:rsid w:val="00E0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2AD0"/>
  </w:style>
  <w:style w:type="paragraph" w:styleId="Balk1">
    <w:name w:val="heading 1"/>
    <w:basedOn w:val="Normal"/>
    <w:next w:val="Normal"/>
    <w:link w:val="Balk1Char"/>
    <w:uiPriority w:val="9"/>
    <w:qFormat/>
    <w:rsid w:val="00902AD0"/>
    <w:pPr>
      <w:keepNext/>
      <w:keepLines/>
      <w:spacing w:before="240" w:after="0" w:line="360" w:lineRule="auto"/>
      <w:ind w:firstLine="709"/>
      <w:outlineLvl w:val="0"/>
    </w:pPr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2nkkiYanaYaslalksatr125cmnce72nkSo">
    <w:name w:val="Stil 12 nk İki Yana Yasla İlk satır:  125 cm Önce:  72 nk So..."/>
    <w:basedOn w:val="Normal"/>
    <w:next w:val="Normal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902A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902A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02AD0"/>
    <w:pPr>
      <w:spacing w:after="160" w:line="25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Balk1Char">
    <w:name w:val="Başlık 1 Char"/>
    <w:basedOn w:val="VarsaylanParagrafYazTipi"/>
    <w:link w:val="Balk1"/>
    <w:uiPriority w:val="9"/>
    <w:rsid w:val="00902AD0"/>
    <w:rPr>
      <w:rFonts w:ascii="Times New Roman" w:eastAsia="Times New Roman" w:hAnsi="Times New Roman" w:cs="Times New Roman"/>
      <w:b/>
      <w:caps/>
      <w:sz w:val="24"/>
      <w:szCs w:val="32"/>
      <w:lang w:val="x-none" w:eastAsia="x-none"/>
    </w:rPr>
  </w:style>
  <w:style w:type="paragraph" w:styleId="T1">
    <w:name w:val="toc 1"/>
    <w:basedOn w:val="Normal"/>
    <w:next w:val="Normal"/>
    <w:autoRedefine/>
    <w:uiPriority w:val="39"/>
    <w:unhideWhenUsed/>
    <w:rsid w:val="00902AD0"/>
    <w:pPr>
      <w:tabs>
        <w:tab w:val="right" w:leader="dot" w:pos="8210"/>
      </w:tabs>
      <w:spacing w:before="240" w:after="0" w:line="240" w:lineRule="auto"/>
      <w:ind w:left="425" w:hanging="425"/>
      <w:jc w:val="center"/>
    </w:pPr>
    <w:rPr>
      <w:rFonts w:ascii="Times New Roman" w:eastAsia="Calibri" w:hAnsi="Times New Roman" w:cs="Times New Roman"/>
      <w:b/>
      <w:bCs/>
      <w:caps/>
      <w:noProof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51E19"/>
  </w:style>
  <w:style w:type="paragraph" w:styleId="Altbilgi">
    <w:name w:val="footer"/>
    <w:basedOn w:val="Normal"/>
    <w:link w:val="AltbilgiChar"/>
    <w:uiPriority w:val="99"/>
    <w:unhideWhenUsed/>
    <w:rsid w:val="00551E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5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85B96-1460-4F53-B6BA-52DDF90F7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20-08-25T18:27:00Z</dcterms:created>
  <dcterms:modified xsi:type="dcterms:W3CDTF">2020-08-25T18:27:00Z</dcterms:modified>
</cp:coreProperties>
</file>